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p>
      <w:pPr>
        <w:pStyle w:val="BodyText"/>
      </w:pPr>
      <w:r>
        <w:rPr>
          <w:b/>
          <w:bCs/>
        </w:rPr>
        <w:t xml:space="preserve">Programme Director</w:t>
      </w:r>
      <w:r>
        <w:t xml:space="preserve">: [Name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Office</w:t>
      </w:r>
      <w:r>
        <w:t xml:space="preserve">: [Location]</w:t>
      </w:r>
    </w:p>
    <w:p>
      <w:pPr>
        <w:pStyle w:val="BodyText"/>
      </w:pPr>
      <w:r>
        <w:t xml:space="preserve">For administrative queries:</w:t>
      </w:r>
      <w:r>
        <w:br/>
      </w:r>
      <w:r>
        <w:rPr>
          <w:b/>
          <w:bCs/>
        </w:rPr>
        <w:t xml:space="preserve">Course Office</w:t>
      </w:r>
      <w:r>
        <w:t xml:space="preserve">: [Contact details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Phone</w:t>
      </w:r>
      <w:r>
        <w:t xml:space="preserve">: [Phone number]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4T10:18:49Z</dcterms:created>
  <dcterms:modified xsi:type="dcterms:W3CDTF">2025-05-14T10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